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cidence Per Region for 2012 and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1830BB">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123154.37   </w:t>
      </w:r>
      <w:r w:rsidR="008C568C" w:rsidRPr="004D52AD">
        <w:rPr>
          <w:rFonts w:ascii="Lucida Console" w:eastAsia="Times New Roman" w:hAnsi="Lucida Console" w:cs="Courier New"/>
          <w:color w:val="000000"/>
          <w:sz w:val="20"/>
          <w:szCs w:val="20"/>
          <w:lang w:eastAsia="en-PH"/>
        </w:rPr>
        <w:t xml:space="preserve">48744.00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sidR="006D65D1">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43306.22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A16007" w:rsidRDefault="00453755" w:rsidP="00A16007">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sidR="00A16007">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8C568C" w:rsidRPr="00453755" w:rsidRDefault="00A16007"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86912" behindDoc="0" locked="0" layoutInCell="1" allowOverlap="1" wp14:anchorId="4CC05232" wp14:editId="091E26F4">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608BA" w:rsidRDefault="005608BA" w:rsidP="005608BA">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6579E9" w:rsidRDefault="006579E9" w:rsidP="006579E9">
      <w:pPr>
        <w:rPr>
          <w:rFonts w:eastAsiaTheme="majorEastAsia"/>
          <w:color w:val="2F5496" w:themeColor="accent1" w:themeShade="BF"/>
        </w:rPr>
      </w:pPr>
      <w:r>
        <w:br w:type="page"/>
      </w:r>
    </w:p>
    <w:p w:rsidR="006579E9" w:rsidRDefault="00530378" w:rsidP="00530378">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bookmarkEnd w:id="5"/>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4C1191"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A16007"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6831CE">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sidR="006831CE">
        <w:rPr>
          <w:rStyle w:val="gghfmyibcob"/>
          <w:rFonts w:ascii="Lucida Console" w:eastAsiaTheme="majorEastAsia" w:hAnsi="Lucida Console"/>
          <w:color w:val="0000FF"/>
        </w:rPr>
        <w:t>colors &lt;- c("green4", "aquamarine4", "deepskyblue4", "indianred4", "blue4", "tan4", "chocolate4", "darkgoldenrod4", "deeppink4", "firebrick4", "yellow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lightsteelblue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magenta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seagreen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orangered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gray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burlywood4")</w:t>
      </w:r>
    </w:p>
    <w:p w:rsidR="00A75242" w:rsidRPr="00A75242" w:rsidRDefault="006831CE" w:rsidP="006831CE">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A75242" w:rsidRDefault="006831CE" w:rsidP="006579E9">
      <w:r>
        <w:rPr>
          <w:noProof/>
          <w:lang w:eastAsia="en-PH"/>
        </w:rPr>
        <w:drawing>
          <wp:anchor distT="0" distB="0" distL="114300" distR="114300" simplePos="0" relativeHeight="251688960" behindDoc="0" locked="0" layoutInCell="1" allowOverlap="1" wp14:anchorId="7FF9D855" wp14:editId="2EED2F3D">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t xml:space="preserve"> </w:t>
      </w:r>
      <w:bookmarkStart w:id="6" w:name="_Toc478138409"/>
      <w:r>
        <w:rPr>
          <w:rFonts w:ascii="Arial" w:hAnsi="Arial" w:cs="Arial"/>
          <w:b/>
          <w:sz w:val="28"/>
          <w:szCs w:val="28"/>
        </w:rPr>
        <w:t>Income of Families Per Region</w:t>
      </w:r>
      <w:bookmarkEnd w:id="6"/>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1"/>
      <w:r>
        <w:rPr>
          <w:rFonts w:ascii="Arial" w:hAnsi="Arial" w:cs="Arial"/>
          <w:b/>
          <w:sz w:val="28"/>
          <w:szCs w:val="28"/>
        </w:rPr>
        <w:t>Annual Per Capita Poverty Threshold</w:t>
      </w:r>
      <w:bookmarkEnd w:id="8"/>
    </w:p>
    <w:p w:rsidR="006579E9" w:rsidRDefault="006579E9" w:rsidP="006579E9">
      <w:pPr>
        <w:rPr>
          <w:rFonts w:eastAsiaTheme="majorEastAsia"/>
          <w:color w:val="2F5496" w:themeColor="accent1" w:themeShade="BF"/>
        </w:rPr>
      </w:pPr>
      <w:r>
        <w:br w:type="page"/>
      </w:r>
    </w:p>
    <w:p w:rsidR="00B61B25" w:rsidRDefault="00B61B25" w:rsidP="0001194E">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D25CE4" w:rsidRPr="00D25CE4" w:rsidRDefault="00D25CE4" w:rsidP="00D25CE4"/>
    <w:p w:rsidR="00DC47CD" w:rsidRDefault="00DC47CD" w:rsidP="00DC47C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5, DataV3$PovertyIncidenceAmongPopulation2015, xlab="Population", ylab="Poverty Incidence", main="POVERTY INCIDENCE BY POPULATION (2015)", pch=8, cex.lab=1.5, cex.main=2.5, font.lab=4, font.main=2, frame.plot=TRUE, col="red4", xlim=c(20000,160000))</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sidR="00435C7A" w:rsidRPr="00435C7A">
        <w:rPr>
          <w:rStyle w:val="gghfmyibcob"/>
          <w:rFonts w:ascii="Lucida Console" w:eastAsiaTheme="majorEastAsia" w:hAnsi="Lucida Console"/>
          <w:color w:val="0000FF"/>
        </w:rPr>
        <w:t>poverpopu2 &lt;- lm(DataV3$PovertyIncidenceAmongPopulation2015~DataV3$Population2015)</w:t>
      </w:r>
    </w:p>
    <w:p w:rsidR="00EC3824" w:rsidRPr="00EC3824" w:rsidRDefault="00EC3824" w:rsidP="00EC38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C3824">
        <w:rPr>
          <w:rFonts w:ascii="Lucida Console" w:eastAsia="Times New Roman" w:hAnsi="Lucida Console" w:cs="Courier New"/>
          <w:color w:val="0000FF"/>
          <w:sz w:val="20"/>
          <w:szCs w:val="20"/>
          <w:lang w:eastAsia="en-PH"/>
        </w:rPr>
        <w:t>&gt; abline(coef(poverpopu2), lwd=2, col="sandybrown")</w:t>
      </w:r>
    </w:p>
    <w:p w:rsidR="00B61B25" w:rsidRPr="0001194E" w:rsidRDefault="00D25CE4">
      <w:r>
        <w:rPr>
          <w:noProof/>
          <w:lang w:eastAsia="en-PH"/>
        </w:rPr>
        <w:drawing>
          <wp:anchor distT="0" distB="0" distL="114300" distR="114300" simplePos="0" relativeHeight="251691008" behindDoc="0" locked="0" layoutInCell="1" allowOverlap="1" wp14:anchorId="0EA04EDF" wp14:editId="36FE8499">
            <wp:simplePos x="0" y="0"/>
            <wp:positionH relativeFrom="column">
              <wp:posOffset>-285750</wp:posOffset>
            </wp:positionH>
            <wp:positionV relativeFrom="paragraph">
              <wp:posOffset>294640</wp:posOffset>
            </wp:positionV>
            <wp:extent cx="6457950" cy="3022600"/>
            <wp:effectExtent l="19050" t="19050" r="19050" b="25400"/>
            <wp:wrapSquare wrapText="bothSides"/>
            <wp:docPr id="3" name="Picture 3"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ByPop2015 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61B25">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0" w:name="_Toc478138413"/>
      <w:r>
        <w:rPr>
          <w:rFonts w:ascii="Arial" w:hAnsi="Arial" w:cs="Arial"/>
          <w:b/>
          <w:sz w:val="28"/>
          <w:szCs w:val="28"/>
        </w:rPr>
        <w:t>Poverty Incidence by Population</w:t>
      </w:r>
      <w:bookmarkEnd w:id="10"/>
    </w:p>
    <w:p w:rsidR="00B61B25" w:rsidRPr="00B61B25" w:rsidRDefault="00B61B25" w:rsidP="00B61B25"/>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2, DataV3$PovertyIncidenceAmongPopulation2012, xlab="Population", ylab="Poverty Incidence", main="POVERTY INCIDENCE BY POPULATION (2012)", pch=8, cex.lab=1.5, cex.main=2.5, font.lab=4, font.main=2, frame.plot=TRUE, col="red4", xlim=c(20000,160000))</w:t>
      </w:r>
    </w:p>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overpopu &lt;- lm(DataV3$PovertyIncidenceAmongPopulation2012~DataV3$Population2012)</w:t>
      </w:r>
    </w:p>
    <w:p w:rsidR="00B61B25" w:rsidRPr="001D4578" w:rsidRDefault="00E57E47" w:rsidP="00D25CE4">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abline(coef(poverpopu), lwd=2, col="sandybrown")</w:t>
      </w:r>
    </w:p>
    <w:p w:rsidR="00B61B25" w:rsidRDefault="00D25CE4">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3056" behindDoc="0" locked="0" layoutInCell="1" allowOverlap="1" wp14:anchorId="2214420C" wp14:editId="7E3684FF">
            <wp:simplePos x="0" y="0"/>
            <wp:positionH relativeFrom="column">
              <wp:posOffset>-247650</wp:posOffset>
            </wp:positionH>
            <wp:positionV relativeFrom="paragraph">
              <wp:posOffset>342265</wp:posOffset>
            </wp:positionV>
            <wp:extent cx="6457950" cy="3022600"/>
            <wp:effectExtent l="19050" t="19050" r="19050" b="25400"/>
            <wp:wrapSquare wrapText="bothSides"/>
            <wp:docPr id="5" name="Picture 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ByPop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D25CE4" w:rsidRDefault="00D25CE4">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1" w:name="_Toc478138414"/>
      <w:r>
        <w:rPr>
          <w:rFonts w:ascii="Arial" w:hAnsi="Arial" w:cs="Arial"/>
          <w:b/>
          <w:sz w:val="28"/>
          <w:szCs w:val="28"/>
        </w:rPr>
        <w:t>Poverty Incidence by Families</w:t>
      </w:r>
      <w:bookmarkEnd w:id="11"/>
    </w:p>
    <w:p w:rsidR="00B61B25" w:rsidRDefault="00B61B25" w:rsidP="00B61B25"/>
    <w:p w:rsidR="009375BB" w:rsidRPr="009375BB" w:rsidRDefault="009375BB" w:rsidP="00937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375BB">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pch=9, cex.lab=1.5, cex.main=2.5, font.lab=4, font.main=2, frame.plot=TRUE, col="springgreen4")</w:t>
      </w:r>
    </w:p>
    <w:p w:rsidR="009375BB" w:rsidRPr="009375BB" w:rsidRDefault="009375BB" w:rsidP="00937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375BB">
        <w:rPr>
          <w:rFonts w:ascii="Lucida Console" w:eastAsia="Times New Roman" w:hAnsi="Lucida Console" w:cs="Courier New"/>
          <w:color w:val="0000FF"/>
          <w:sz w:val="20"/>
          <w:szCs w:val="20"/>
          <w:lang w:eastAsia="en-PH"/>
        </w:rPr>
        <w:t>&gt; poverfami2 &lt;- lm(DataV3$PovertyIncidenceAmongFamilies2015~DataV3$NumberOfFamilies2015)</w:t>
      </w:r>
    </w:p>
    <w:p w:rsidR="00490DFC" w:rsidRPr="00490DFC" w:rsidRDefault="00490DFC" w:rsidP="00490D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90DFC">
        <w:rPr>
          <w:rFonts w:ascii="Lucida Console" w:eastAsia="Times New Roman" w:hAnsi="Lucida Console" w:cs="Courier New"/>
          <w:color w:val="0000FF"/>
          <w:sz w:val="20"/>
          <w:szCs w:val="20"/>
          <w:lang w:eastAsia="en-PH"/>
        </w:rPr>
        <w:t>&gt; abline(coef(poverfami2), lwd=2, col="cadetblue1")</w:t>
      </w:r>
    </w:p>
    <w:p w:rsidR="00B61B25" w:rsidRDefault="00490DFC" w:rsidP="00B61B25">
      <w:r>
        <w:rPr>
          <w:noProof/>
          <w:lang w:eastAsia="en-PH"/>
        </w:rPr>
        <w:drawing>
          <wp:anchor distT="0" distB="0" distL="114300" distR="114300" simplePos="0" relativeHeight="251695104" behindDoc="0" locked="0" layoutInCell="1" allowOverlap="1" wp14:anchorId="5B4FE8CB" wp14:editId="23A29AC6">
            <wp:simplePos x="0" y="0"/>
            <wp:positionH relativeFrom="column">
              <wp:posOffset>-257175</wp:posOffset>
            </wp:positionH>
            <wp:positionV relativeFrom="paragraph">
              <wp:posOffset>304165</wp:posOffset>
            </wp:positionV>
            <wp:extent cx="6457950" cy="3022600"/>
            <wp:effectExtent l="19050" t="19050" r="19050" b="25400"/>
            <wp:wrapSquare wrapText="bothSides"/>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ByFam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017974" w:rsidRPr="00017974" w:rsidRDefault="00017974" w:rsidP="00017974">
      <w:bookmarkStart w:id="12" w:name="_GoBack"/>
      <w:bookmarkEnd w:id="12"/>
    </w:p>
    <w:p w:rsidR="00111C41" w:rsidRPr="00111C41" w:rsidRDefault="00111C41" w:rsidP="0011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11C41">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BY POPULATION (2012)", pch=6, cex.lab=1.5, cex.main=2.5, font.lab=4, font.main=2, frame.plot=TRUE, col="darkmagenta")</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111C41" w:rsidRPr="00111C41" w:rsidRDefault="00111C41" w:rsidP="0011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11C41">
        <w:rPr>
          <w:rFonts w:ascii="Lucida Console" w:eastAsia="Times New Roman" w:hAnsi="Lucida Console" w:cs="Courier New"/>
          <w:color w:val="0000FF"/>
          <w:sz w:val="20"/>
          <w:szCs w:val="20"/>
          <w:lang w:eastAsia="en-PH"/>
        </w:rPr>
        <w:t>&gt; abline(coef(laborpro2012), lwd=2, col="indianred1")</w:t>
      </w:r>
    </w:p>
    <w:p w:rsidR="00BB7730" w:rsidRPr="0001194E" w:rsidRDefault="00111C41" w:rsidP="0001194E">
      <w:pPr>
        <w:rPr>
          <w:rFonts w:eastAsiaTheme="majorEastAsia"/>
          <w:color w:val="2F5496" w:themeColor="accent1" w:themeShade="BF"/>
        </w:rPr>
      </w:pPr>
      <w:r>
        <w:rPr>
          <w:noProof/>
          <w:lang w:eastAsia="en-PH"/>
        </w:rPr>
        <w:drawing>
          <wp:anchor distT="0" distB="0" distL="114300" distR="114300" simplePos="0" relativeHeight="251697152" behindDoc="0" locked="0" layoutInCell="1" allowOverlap="1" wp14:anchorId="5D8B06B8" wp14:editId="398DB4C2">
            <wp:simplePos x="0" y="0"/>
            <wp:positionH relativeFrom="column">
              <wp:posOffset>-228600</wp:posOffset>
            </wp:positionH>
            <wp:positionV relativeFrom="paragraph">
              <wp:posOffset>304165</wp:posOffset>
            </wp:positionV>
            <wp:extent cx="6457950" cy="3022600"/>
            <wp:effectExtent l="19050" t="19050" r="19050" b="25400"/>
            <wp:wrapSquare wrapText="bothSides"/>
            <wp:docPr id="6" name="Picture 6"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01194E">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30BB" w:rsidRDefault="001830BB" w:rsidP="00544C17">
      <w:pPr>
        <w:spacing w:after="0" w:line="240" w:lineRule="auto"/>
      </w:pPr>
      <w:r>
        <w:separator/>
      </w:r>
    </w:p>
  </w:endnote>
  <w:endnote w:type="continuationSeparator" w:id="0">
    <w:p w:rsidR="001830BB" w:rsidRDefault="001830BB"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30BB" w:rsidRDefault="001830BB" w:rsidP="00544C17">
      <w:pPr>
        <w:spacing w:after="0" w:line="240" w:lineRule="auto"/>
      </w:pPr>
      <w:r>
        <w:separator/>
      </w:r>
    </w:p>
  </w:footnote>
  <w:footnote w:type="continuationSeparator" w:id="0">
    <w:p w:rsidR="001830BB" w:rsidRDefault="001830BB"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gFAC9NF9ItAAAA"/>
  </w:docVars>
  <w:rsids>
    <w:rsidRoot w:val="00D13007"/>
    <w:rsid w:val="0001194E"/>
    <w:rsid w:val="00017974"/>
    <w:rsid w:val="0007327D"/>
    <w:rsid w:val="000C1688"/>
    <w:rsid w:val="000D0E60"/>
    <w:rsid w:val="000E357F"/>
    <w:rsid w:val="00111C41"/>
    <w:rsid w:val="001517FE"/>
    <w:rsid w:val="001830BB"/>
    <w:rsid w:val="0018344F"/>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35C7A"/>
    <w:rsid w:val="00440DEB"/>
    <w:rsid w:val="00453755"/>
    <w:rsid w:val="0046492E"/>
    <w:rsid w:val="00465A0A"/>
    <w:rsid w:val="00476BB5"/>
    <w:rsid w:val="00490DFC"/>
    <w:rsid w:val="004A3464"/>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375BB"/>
    <w:rsid w:val="009633EC"/>
    <w:rsid w:val="00974B9A"/>
    <w:rsid w:val="009824B2"/>
    <w:rsid w:val="00987FCF"/>
    <w:rsid w:val="00996BEB"/>
    <w:rsid w:val="009979B6"/>
    <w:rsid w:val="009C19CC"/>
    <w:rsid w:val="009F49A9"/>
    <w:rsid w:val="009F4E49"/>
    <w:rsid w:val="00A16007"/>
    <w:rsid w:val="00A20885"/>
    <w:rsid w:val="00A661FD"/>
    <w:rsid w:val="00A66EA1"/>
    <w:rsid w:val="00A75242"/>
    <w:rsid w:val="00AD1EF5"/>
    <w:rsid w:val="00B04BA1"/>
    <w:rsid w:val="00B0626F"/>
    <w:rsid w:val="00B1790C"/>
    <w:rsid w:val="00B61B25"/>
    <w:rsid w:val="00B81E7B"/>
    <w:rsid w:val="00B935B9"/>
    <w:rsid w:val="00BB7730"/>
    <w:rsid w:val="00C37D20"/>
    <w:rsid w:val="00C42A5A"/>
    <w:rsid w:val="00CE576F"/>
    <w:rsid w:val="00D13007"/>
    <w:rsid w:val="00D244BB"/>
    <w:rsid w:val="00D25CE4"/>
    <w:rsid w:val="00D61913"/>
    <w:rsid w:val="00DC47CD"/>
    <w:rsid w:val="00DD0820"/>
    <w:rsid w:val="00E30632"/>
    <w:rsid w:val="00E57E47"/>
    <w:rsid w:val="00E73179"/>
    <w:rsid w:val="00EA62D2"/>
    <w:rsid w:val="00EB0F8E"/>
    <w:rsid w:val="00EB5F88"/>
    <w:rsid w:val="00EC3824"/>
    <w:rsid w:val="00ED10C6"/>
    <w:rsid w:val="00F2115B"/>
    <w:rsid w:val="00F25368"/>
    <w:rsid w:val="00F44218"/>
    <w:rsid w:val="00F661A7"/>
    <w:rsid w:val="00FA24B3"/>
    <w:rsid w:val="00FB7BA2"/>
    <w:rsid w:val="00FD2A36"/>
    <w:rsid w:val="00FE66AA"/>
    <w:rsid w:val="00FE6C2E"/>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C503E"/>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0</TotalTime>
  <Pages>17</Pages>
  <Words>1777</Words>
  <Characters>10131</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71</cp:revision>
  <dcterms:created xsi:type="dcterms:W3CDTF">2017-03-18T14:03:00Z</dcterms:created>
  <dcterms:modified xsi:type="dcterms:W3CDTF">2017-03-25T02:32:00Z</dcterms:modified>
</cp:coreProperties>
</file>